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21168" w14:textId="7C035E3D" w:rsidR="00C1340F" w:rsidRPr="00525E6F" w:rsidRDefault="00741C4C">
      <w:pPr>
        <w:rPr>
          <w:b/>
          <w:sz w:val="24"/>
          <w:u w:val="single"/>
        </w:rPr>
      </w:pPr>
      <w:r w:rsidRPr="00525E6F">
        <w:rPr>
          <w:b/>
          <w:sz w:val="24"/>
          <w:u w:val="single"/>
        </w:rPr>
        <w:t xml:space="preserve">Review of </w:t>
      </w:r>
      <w:r w:rsidRPr="00525E6F">
        <w:rPr>
          <w:b/>
          <w:sz w:val="24"/>
          <w:u w:val="single"/>
        </w:rPr>
        <w:t xml:space="preserve">Forensics Face Detection </w:t>
      </w:r>
      <w:proofErr w:type="gramStart"/>
      <w:r w:rsidRPr="00525E6F">
        <w:rPr>
          <w:b/>
          <w:sz w:val="24"/>
          <w:u w:val="single"/>
        </w:rPr>
        <w:t>From</w:t>
      </w:r>
      <w:proofErr w:type="gramEnd"/>
      <w:r w:rsidRPr="00525E6F">
        <w:rPr>
          <w:b/>
          <w:sz w:val="24"/>
          <w:u w:val="single"/>
        </w:rPr>
        <w:t xml:space="preserve"> GANs Using Convolutional Neural Network</w:t>
      </w:r>
    </w:p>
    <w:p w14:paraId="284351DB" w14:textId="24299381" w:rsidR="00741C4C" w:rsidRDefault="0055652D">
      <w:r>
        <w:t>In this pap</w:t>
      </w:r>
      <w:r w:rsidR="00E97F19">
        <w:t xml:space="preserve">er the author uses GANs; Generative Adversarial Networks to generate Fake </w:t>
      </w:r>
      <w:proofErr w:type="gramStart"/>
      <w:r w:rsidR="00E97F19">
        <w:t>Faces .</w:t>
      </w:r>
      <w:proofErr w:type="gramEnd"/>
      <w:r w:rsidR="00E97F19">
        <w:t xml:space="preserve"> DC-GAN of size 64x64 and PG-GANs for image size 256x256 were used in the work. </w:t>
      </w:r>
    </w:p>
    <w:p w14:paraId="03B58DDE" w14:textId="4D668714" w:rsidR="00E97F19" w:rsidRDefault="00E97F19">
      <w:r>
        <w:t xml:space="preserve">For the detection of tampering images, </w:t>
      </w:r>
      <w:proofErr w:type="spellStart"/>
      <w:r>
        <w:t>VGGFace</w:t>
      </w:r>
      <w:proofErr w:type="spellEnd"/>
      <w:r>
        <w:t xml:space="preserve"> architecture was used for feature extraction. The </w:t>
      </w:r>
      <w:proofErr w:type="spellStart"/>
      <w:r>
        <w:t>VGGFace</w:t>
      </w:r>
      <w:proofErr w:type="spellEnd"/>
      <w:r>
        <w:t xml:space="preserve"> was fine-tuned using 2-way SoftMax classifier for classifying if the subjected face was forged or real. The fine tuning as done to adjust the weights of the classifier using smaller learning rates.</w:t>
      </w:r>
    </w:p>
    <w:p w14:paraId="7158E992" w14:textId="1D57CB40" w:rsidR="00E97F19" w:rsidRPr="00525E6F" w:rsidRDefault="00E97F19">
      <w:r>
        <w:t>Lastly the author augmented he training data to balance the amount of data between training and testing. The model was evaluated using 200 Real data and 200 Fake data. The accuracy achieved using the VGG16-Face</w:t>
      </w:r>
      <w:bookmarkStart w:id="0" w:name="_GoBack"/>
      <w:bookmarkEnd w:id="0"/>
      <w:r>
        <w:t>, VGG16 ImageNet and VGG-FaceResNet50 were 80%,</w:t>
      </w:r>
      <w:r w:rsidR="00E2560A">
        <w:t xml:space="preserve"> </w:t>
      </w:r>
      <w:r>
        <w:t>76</w:t>
      </w:r>
      <w:r w:rsidR="00E2560A">
        <w:t>% and 73% respectively.</w:t>
      </w:r>
    </w:p>
    <w:sectPr w:rsidR="00E97F19" w:rsidRPr="00525E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TU3NTIzNzcxMjRX0lEKTi0uzszPAykwrAUAfIc9MSwAAAA="/>
  </w:docVars>
  <w:rsids>
    <w:rsidRoot w:val="00C1340F"/>
    <w:rsid w:val="00525E6F"/>
    <w:rsid w:val="0055652D"/>
    <w:rsid w:val="00741C4C"/>
    <w:rsid w:val="00C1340F"/>
    <w:rsid w:val="00E2560A"/>
    <w:rsid w:val="00E97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E25AD"/>
  <w15:chartTrackingRefBased/>
  <w15:docId w15:val="{E17A5897-D6DC-4DBC-98FE-76BDF466B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ekh Navid</dc:creator>
  <cp:keywords/>
  <dc:description/>
  <cp:lastModifiedBy>Shayekh Navid</cp:lastModifiedBy>
  <cp:revision>3</cp:revision>
  <dcterms:created xsi:type="dcterms:W3CDTF">2019-12-09T06:15:00Z</dcterms:created>
  <dcterms:modified xsi:type="dcterms:W3CDTF">2019-12-09T07:18:00Z</dcterms:modified>
</cp:coreProperties>
</file>